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0C0" w:rsidRDefault="00D42C7A" w:rsidP="00CD60C0">
      <w:pPr>
        <w:spacing w:line="500" w:lineRule="exact"/>
        <w:jc w:val="center"/>
        <w:rPr>
          <w:rFonts w:eastAsia="HG丸ｺﾞｼｯｸM-PRO"/>
          <w:b/>
          <w:bCs/>
          <w:sz w:val="32"/>
        </w:rPr>
      </w:pPr>
      <w:r>
        <w:rPr>
          <w:rFonts w:eastAsia="HG丸ｺﾞｼｯｸM-PRO" w:hint="eastAsia"/>
          <w:b/>
          <w:bCs/>
          <w:sz w:val="32"/>
        </w:rPr>
        <w:t>学士修士</w:t>
      </w:r>
      <w:r>
        <w:rPr>
          <w:rFonts w:eastAsia="HG丸ｺﾞｼｯｸM-PRO" w:hint="eastAsia"/>
          <w:b/>
          <w:bCs/>
          <w:sz w:val="32"/>
        </w:rPr>
        <w:t>5</w:t>
      </w:r>
      <w:r>
        <w:rPr>
          <w:rFonts w:eastAsia="HG丸ｺﾞｼｯｸM-PRO" w:hint="eastAsia"/>
          <w:b/>
          <w:bCs/>
          <w:sz w:val="32"/>
        </w:rPr>
        <w:t>年一貫教育プログラム</w:t>
      </w:r>
    </w:p>
    <w:p w:rsidR="00CB0368" w:rsidRPr="00CD60C0" w:rsidRDefault="00D42C7A" w:rsidP="00CD60C0">
      <w:pPr>
        <w:spacing w:line="500" w:lineRule="exact"/>
        <w:jc w:val="center"/>
        <w:rPr>
          <w:rFonts w:ascii="HG丸ｺﾞｼｯｸM-PRO" w:eastAsia="HG丸ｺﾞｼｯｸM-PRO" w:hint="eastAsia"/>
          <w:b/>
          <w:bCs/>
          <w:sz w:val="40"/>
          <w:szCs w:val="40"/>
        </w:rPr>
      </w:pPr>
      <w:r w:rsidRPr="00CD60C0">
        <w:rPr>
          <w:rFonts w:eastAsia="HG丸ｺﾞｼｯｸM-PRO" w:hint="eastAsia"/>
          <w:b/>
          <w:bCs/>
          <w:sz w:val="40"/>
          <w:szCs w:val="40"/>
        </w:rPr>
        <w:t>「大学院科目先行履修申請願（願書）」</w:t>
      </w:r>
    </w:p>
    <w:tbl>
      <w:tblPr>
        <w:tblW w:w="10774" w:type="dxa"/>
        <w:tblInd w:w="-2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844"/>
        <w:gridCol w:w="1956"/>
        <w:gridCol w:w="1245"/>
        <w:gridCol w:w="421"/>
        <w:gridCol w:w="491"/>
        <w:gridCol w:w="393"/>
        <w:gridCol w:w="1183"/>
        <w:gridCol w:w="264"/>
        <w:gridCol w:w="537"/>
        <w:gridCol w:w="261"/>
        <w:gridCol w:w="23"/>
        <w:gridCol w:w="283"/>
        <w:gridCol w:w="1873"/>
      </w:tblGrid>
      <w:tr w:rsidR="00D32A5A" w:rsidTr="00A84BE0">
        <w:tblPrEx>
          <w:tblCellMar>
            <w:top w:w="0" w:type="dxa"/>
            <w:bottom w:w="0" w:type="dxa"/>
          </w:tblCellMar>
        </w:tblPrEx>
        <w:trPr>
          <w:cantSplit/>
          <w:trHeight w:val="527"/>
        </w:trPr>
        <w:tc>
          <w:tcPr>
            <w:tcW w:w="1844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D32A5A" w:rsidRDefault="00D32A5A" w:rsidP="00A84BE0">
            <w:pPr>
              <w:ind w:leftChars="-308" w:right="-661" w:hangingChars="308" w:hanging="647"/>
              <w:jc w:val="center"/>
              <w:rPr>
                <w:rFonts w:hint="eastAsia"/>
                <w:bCs/>
              </w:rPr>
            </w:pPr>
            <w:r>
              <w:rPr>
                <w:rFonts w:hint="eastAsia"/>
                <w:bCs/>
              </w:rPr>
              <w:t>先行履修申請区分</w:t>
            </w:r>
          </w:p>
          <w:p w:rsidR="00D32A5A" w:rsidRPr="00A84BE0" w:rsidRDefault="00D32A5A" w:rsidP="00A84BE0">
            <w:pPr>
              <w:ind w:leftChars="-308" w:left="-216" w:right="-661" w:hangingChars="308" w:hanging="431"/>
              <w:jc w:val="center"/>
              <w:rPr>
                <w:bCs/>
                <w:sz w:val="14"/>
              </w:rPr>
            </w:pPr>
            <w:r w:rsidRPr="00A84BE0">
              <w:rPr>
                <w:rFonts w:hint="eastAsia"/>
                <w:bCs/>
                <w:sz w:val="14"/>
              </w:rPr>
              <w:t>※プルダウンで選択</w:t>
            </w:r>
          </w:p>
          <w:p w:rsidR="00D32A5A" w:rsidRPr="00D32A5A" w:rsidRDefault="00D32A5A" w:rsidP="00A84BE0">
            <w:pPr>
              <w:ind w:leftChars="-308" w:left="-216" w:right="-661" w:hangingChars="308" w:hanging="431"/>
              <w:jc w:val="center"/>
              <w:rPr>
                <w:rFonts w:hint="eastAsia"/>
                <w:bCs/>
                <w:sz w:val="16"/>
              </w:rPr>
            </w:pPr>
            <w:r w:rsidRPr="00A84BE0">
              <w:rPr>
                <w:rFonts w:hint="eastAsia"/>
                <w:bCs/>
                <w:sz w:val="14"/>
              </w:rPr>
              <w:t>してください。</w:t>
            </w:r>
          </w:p>
        </w:tc>
        <w:sdt>
          <w:sdtPr>
            <w:rPr>
              <w:rStyle w:val="a6"/>
              <w:rFonts w:hint="eastAsia"/>
              <w:lang w:eastAsia="zh-CN"/>
            </w:rPr>
            <w:alias w:val="先行履修申請区分"/>
            <w:tag w:val="先行履修申請区分"/>
            <w:id w:val="1139458168"/>
            <w:placeholder>
              <w:docPart w:val="3D4D884452B449CA9CD054C6339D94F7"/>
            </w:placeholder>
            <w:showingPlcHdr/>
            <w15:color w:val="333399"/>
            <w:dropDownList>
              <w:listItem w:value="アイテムを選択してください。"/>
              <w:listItem w:displayText="経済学研究科　経済学専攻　経済学専修" w:value="経済学研究科　経済学専攻　経済学専修"/>
              <w:listItem w:displayText="経済学研究科　経済学専攻　経営学専修" w:value="経済学研究科　経済学専攻　経営学専修"/>
              <w:listItem w:displayText="法学研究科　法律学専攻" w:value="法学研究科　法律学専攻"/>
              <w:listItem w:displayText="文学研究科　英文学専攻　英語英米文学専修" w:value="文学研究科　英文学専攻　英語英米文学専修"/>
              <w:listItem w:displayText="文学研究科　社会学専攻　グロバール・スタディーズ専修" w:value="文学研究科　社会学専攻　グロバール・スタディーズ専修"/>
              <w:listItem w:displayText="文学研究科　人文学専攻　哲学歴史学専修" w:value="文学研究科　人文学専攻　哲学歴史学専修"/>
              <w:listItem w:displayText="文学研究科　人文学専攻　日本文学日本語学専修" w:value="文学研究科　人文学専攻　日本文学日本語学専修"/>
              <w:listItem w:displayText="文学研究科　人文学専攻　仏教学専修" w:value="文学研究科　人文学専攻　仏教学専修"/>
              <w:listItem w:displayText="文学研究科　国際言語教育専攻　日本語教育専修" w:value="文学研究科　国際言語教育専攻　日本語教育専修"/>
              <w:listItem w:displayText="教育学研究科　教育学専攻　教育学専修" w:value="教育学研究科　教育学専攻　教育学専修"/>
            </w:dropDownList>
          </w:sdtPr>
          <w:sdtContent>
            <w:tc>
              <w:tcPr>
                <w:tcW w:w="5689" w:type="dxa"/>
                <w:gridSpan w:val="6"/>
                <w:vMerge w:val="restart"/>
                <w:tcBorders>
                  <w:top w:val="single" w:sz="12" w:space="0" w:color="auto"/>
                  <w:right w:val="single" w:sz="12" w:space="0" w:color="auto"/>
                </w:tcBorders>
                <w:vAlign w:val="center"/>
              </w:tcPr>
              <w:p w:rsidR="00D32A5A" w:rsidRPr="00D32A5A" w:rsidRDefault="004E21AE" w:rsidP="00D32A5A">
                <w:pPr>
                  <w:ind w:right="-661"/>
                  <w:rPr>
                    <w:rFonts w:hint="eastAsia"/>
                    <w:bCs/>
                    <w:sz w:val="24"/>
                  </w:rPr>
                </w:pPr>
                <w:r w:rsidRPr="00D32A5A">
                  <w:rPr>
                    <w:rStyle w:val="a9"/>
                    <w:rFonts w:hint="eastAsia"/>
                    <w:sz w:val="24"/>
                  </w:rPr>
                  <w:t>アイテムを選択してください。</w:t>
                </w:r>
              </w:p>
            </w:tc>
          </w:sdtContent>
        </w:sdt>
        <w:tc>
          <w:tcPr>
            <w:tcW w:w="3241" w:type="dxa"/>
            <w:gridSpan w:val="6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D32A5A" w:rsidRPr="00C65112" w:rsidRDefault="00D32A5A" w:rsidP="00FB03DA">
            <w:pPr>
              <w:ind w:right="-661" w:firstLineChars="100" w:firstLine="210"/>
              <w:rPr>
                <w:rFonts w:hint="eastAsia"/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登録番号</w:t>
            </w:r>
            <w:r w:rsidRPr="00FB03DA">
              <w:rPr>
                <w:rFonts w:hint="eastAsia"/>
                <w:bCs/>
                <w:sz w:val="16"/>
                <w:szCs w:val="16"/>
              </w:rPr>
              <w:t>（※未記入のこと）</w:t>
            </w:r>
          </w:p>
        </w:tc>
      </w:tr>
      <w:tr w:rsidR="00D32A5A" w:rsidTr="00A84BE0">
        <w:tblPrEx>
          <w:tblCellMar>
            <w:top w:w="0" w:type="dxa"/>
            <w:bottom w:w="0" w:type="dxa"/>
          </w:tblCellMar>
        </w:tblPrEx>
        <w:trPr>
          <w:cantSplit/>
          <w:trHeight w:val="1066"/>
        </w:trPr>
        <w:tc>
          <w:tcPr>
            <w:tcW w:w="1844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D32A5A" w:rsidRDefault="00D32A5A" w:rsidP="00D32A5A">
            <w:pPr>
              <w:ind w:right="-661"/>
              <w:rPr>
                <w:rFonts w:hint="eastAsia"/>
                <w:bCs/>
              </w:rPr>
            </w:pPr>
          </w:p>
        </w:tc>
        <w:tc>
          <w:tcPr>
            <w:tcW w:w="5689" w:type="dxa"/>
            <w:gridSpan w:val="6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D32A5A" w:rsidRPr="00C65112" w:rsidRDefault="00D32A5A" w:rsidP="00D32A5A">
            <w:pPr>
              <w:ind w:right="-661"/>
              <w:rPr>
                <w:rFonts w:hint="eastAsia"/>
                <w:bCs/>
                <w:szCs w:val="21"/>
              </w:rPr>
            </w:pPr>
          </w:p>
        </w:tc>
        <w:tc>
          <w:tcPr>
            <w:tcW w:w="3241" w:type="dxa"/>
            <w:gridSpan w:val="6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32A5A" w:rsidRPr="00C65112" w:rsidRDefault="00D32A5A" w:rsidP="00D32A5A">
            <w:pPr>
              <w:ind w:right="-661"/>
              <w:rPr>
                <w:rFonts w:hint="eastAsia"/>
                <w:bCs/>
                <w:szCs w:val="21"/>
              </w:rPr>
            </w:pPr>
          </w:p>
        </w:tc>
        <w:bookmarkStart w:id="0" w:name="_GoBack"/>
        <w:bookmarkEnd w:id="0"/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859"/>
        </w:trPr>
        <w:tc>
          <w:tcPr>
            <w:tcW w:w="1844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ind w:firstLineChars="100" w:firstLine="210"/>
              <w:jc w:val="left"/>
              <w:rPr>
                <w:rFonts w:ascii="ＭＳ 明朝" w:hAnsi="ＭＳ 明朝"/>
                <w:noProof/>
              </w:rPr>
            </w:pPr>
          </w:p>
          <w:p w:rsidR="00D32A5A" w:rsidRDefault="00D32A5A" w:rsidP="00D32A5A">
            <w:pPr>
              <w:spacing w:line="240" w:lineRule="exact"/>
              <w:ind w:firstLineChars="50" w:firstLine="105"/>
              <w:jc w:val="center"/>
              <w:rPr>
                <w:rFonts w:ascii="ＭＳ 明朝" w:hAnsi="ＭＳ 明朝" w:hint="eastAsia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学  部</w:t>
            </w:r>
          </w:p>
          <w:p w:rsidR="00D32A5A" w:rsidRDefault="00D32A5A" w:rsidP="00D32A5A">
            <w:pPr>
              <w:spacing w:line="240" w:lineRule="exact"/>
              <w:ind w:firstLineChars="100" w:firstLine="210"/>
              <w:jc w:val="left"/>
              <w:rPr>
                <w:rFonts w:ascii="ＭＳ 明朝" w:hAnsi="ＭＳ 明朝" w:hint="eastAsia"/>
                <w:noProof/>
              </w:rPr>
            </w:pPr>
          </w:p>
        </w:tc>
        <w:tc>
          <w:tcPr>
            <w:tcW w:w="1956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 w:hint="eastAsia"/>
                <w:noProof/>
              </w:rPr>
            </w:pPr>
          </w:p>
        </w:tc>
        <w:tc>
          <w:tcPr>
            <w:tcW w:w="1245" w:type="dxa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ind w:right="-661"/>
              <w:rPr>
                <w:rFonts w:hint="eastAsia"/>
                <w:bCs/>
                <w:sz w:val="24"/>
              </w:rPr>
            </w:pPr>
          </w:p>
        </w:tc>
        <w:tc>
          <w:tcPr>
            <w:tcW w:w="3550" w:type="dxa"/>
            <w:gridSpan w:val="7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 w:hint="eastAsia"/>
                <w:noProof/>
              </w:rPr>
            </w:pPr>
          </w:p>
        </w:tc>
        <w:tc>
          <w:tcPr>
            <w:tcW w:w="2179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ind w:firstLineChars="200" w:firstLine="420"/>
              <w:rPr>
                <w:rFonts w:ascii="ＭＳ 明朝" w:hAnsi="ＭＳ 明朝"/>
                <w:noProof/>
                <w:lang w:eastAsia="zh-CN"/>
              </w:rPr>
            </w:pPr>
            <w:r>
              <w:rPr>
                <w:rFonts w:ascii="ＭＳ 明朝" w:hAnsi="ＭＳ 明朝" w:hint="eastAsia"/>
                <w:noProof/>
                <w:lang w:eastAsia="zh-CN"/>
              </w:rPr>
              <w:t>写真貼付</w:t>
            </w:r>
          </w:p>
          <w:p w:rsidR="00D32A5A" w:rsidRDefault="00D32A5A" w:rsidP="00D32A5A">
            <w:pPr>
              <w:spacing w:line="240" w:lineRule="exact"/>
              <w:ind w:left="161" w:hanging="161"/>
              <w:rPr>
                <w:rFonts w:ascii="ＭＳ 明朝" w:hAnsi="ＭＳ 明朝" w:hint="eastAsia"/>
                <w:noProof/>
                <w:sz w:val="18"/>
                <w:lang w:eastAsia="zh-CN"/>
              </w:rPr>
            </w:pPr>
          </w:p>
          <w:p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  <w:sz w:val="18"/>
                <w:lang w:eastAsia="zh-CN"/>
              </w:rPr>
            </w:pPr>
            <w:r>
              <w:rPr>
                <w:rFonts w:ascii="ＭＳ 明朝" w:hAnsi="ＭＳ 明朝" w:hint="eastAsia"/>
                <w:noProof/>
                <w:sz w:val="18"/>
                <w:lang w:eastAsia="zh-CN"/>
              </w:rPr>
              <w:t>①上半身正面脱帽</w:t>
            </w:r>
          </w:p>
          <w:p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 w:hint="eastAsia"/>
                <w:noProof/>
                <w:sz w:val="18"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②最近</w:t>
            </w:r>
            <w:r>
              <w:rPr>
                <w:rFonts w:ascii="ＭＳ 明朝" w:hAnsi="ＭＳ 明朝"/>
                <w:noProof/>
                <w:sz w:val="18"/>
              </w:rPr>
              <w:t>3</w:t>
            </w:r>
            <w:r>
              <w:rPr>
                <w:rFonts w:ascii="ＭＳ 明朝" w:hAnsi="ＭＳ 明朝" w:hint="eastAsia"/>
                <w:noProof/>
                <w:sz w:val="18"/>
              </w:rPr>
              <w:t>ヶ月以内</w:t>
            </w:r>
          </w:p>
          <w:p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  <w:sz w:val="18"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撮影のもの</w:t>
            </w:r>
          </w:p>
          <w:p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  <w:sz w:val="18"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③</w:t>
            </w:r>
            <w:r>
              <w:rPr>
                <w:rFonts w:ascii="ＭＳ 明朝" w:hAnsi="ＭＳ 明朝"/>
                <w:noProof/>
                <w:sz w:val="18"/>
              </w:rPr>
              <w:t>4cm</w:t>
            </w:r>
            <w:r>
              <w:rPr>
                <w:rFonts w:ascii="ＭＳ 明朝" w:hAnsi="ＭＳ 明朝" w:hint="eastAsia"/>
                <w:noProof/>
                <w:sz w:val="18"/>
              </w:rPr>
              <w:t>×</w:t>
            </w:r>
            <w:r>
              <w:rPr>
                <w:rFonts w:ascii="ＭＳ 明朝" w:hAnsi="ＭＳ 明朝"/>
                <w:noProof/>
                <w:sz w:val="18"/>
              </w:rPr>
              <w:t>3cm</w:t>
            </w:r>
          </w:p>
          <w:p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 w:hint="eastAsia"/>
                <w:noProof/>
                <w:sz w:val="18"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④写真裏面に氏名</w:t>
            </w:r>
          </w:p>
          <w:p w:rsidR="00D32A5A" w:rsidRDefault="00D32A5A" w:rsidP="00A84BE0">
            <w:pPr>
              <w:spacing w:line="240" w:lineRule="exact"/>
              <w:ind w:firstLineChars="127" w:firstLine="229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  <w:sz w:val="18"/>
              </w:rPr>
              <w:t>を記入のこと</w:t>
            </w: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512"/>
        </w:trPr>
        <w:tc>
          <w:tcPr>
            <w:tcW w:w="1844" w:type="dxa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  <w:sz w:val="16"/>
              </w:rPr>
            </w:pPr>
            <w:r>
              <w:rPr>
                <w:rFonts w:ascii="ＭＳ 明朝" w:hAnsi="ＭＳ 明朝" w:hint="eastAsia"/>
                <w:noProof/>
                <w:sz w:val="16"/>
              </w:rPr>
              <w:t>ふりがな</w:t>
            </w:r>
          </w:p>
        </w:tc>
        <w:tc>
          <w:tcPr>
            <w:tcW w:w="6751" w:type="dxa"/>
            <w:gridSpan w:val="9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  <w:sz w:val="16"/>
              </w:rPr>
            </w:pPr>
          </w:p>
        </w:tc>
        <w:tc>
          <w:tcPr>
            <w:tcW w:w="2179" w:type="dxa"/>
            <w:gridSpan w:val="3"/>
            <w:vMerge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1000"/>
        </w:trPr>
        <w:tc>
          <w:tcPr>
            <w:tcW w:w="1844" w:type="dxa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氏  名</w:t>
            </w:r>
          </w:p>
        </w:tc>
        <w:tc>
          <w:tcPr>
            <w:tcW w:w="6751" w:type="dxa"/>
            <w:gridSpan w:val="9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179" w:type="dxa"/>
            <w:gridSpan w:val="3"/>
            <w:vMerge/>
            <w:tcBorders>
              <w:top w:val="nil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648"/>
        </w:trPr>
        <w:tc>
          <w:tcPr>
            <w:tcW w:w="18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生年月日</w:t>
            </w:r>
          </w:p>
        </w:tc>
        <w:tc>
          <w:tcPr>
            <w:tcW w:w="595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CF030B">
            <w:pPr>
              <w:spacing w:line="240" w:lineRule="exact"/>
              <w:ind w:leftChars="31" w:left="65" w:firstLineChars="300" w:firstLine="630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 xml:space="preserve">　　　　年　　　　月　　　　日生（　　　　　歳）</w:t>
            </w:r>
          </w:p>
        </w:tc>
        <w:tc>
          <w:tcPr>
            <w:tcW w:w="8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 w:hint="eastAsia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性別</w:t>
            </w:r>
          </w:p>
        </w:tc>
        <w:tc>
          <w:tcPr>
            <w:tcW w:w="2156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男 ・ 女</w:t>
            </w: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hRule="exact" w:val="1164"/>
        </w:trPr>
        <w:tc>
          <w:tcPr>
            <w:tcW w:w="184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現住所</w:t>
            </w:r>
          </w:p>
        </w:tc>
        <w:tc>
          <w:tcPr>
            <w:tcW w:w="595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〒　　　－</w:t>
            </w:r>
          </w:p>
          <w:p w:rsidR="00D32A5A" w:rsidRDefault="00D32A5A" w:rsidP="00D32A5A">
            <w:pPr>
              <w:widowControl/>
              <w:jc w:val="left"/>
              <w:rPr>
                <w:rFonts w:ascii="ＭＳ 明朝" w:hAnsi="ＭＳ 明朝" w:hint="eastAsia"/>
                <w:noProof/>
              </w:rPr>
            </w:pPr>
          </w:p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82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2A5A" w:rsidRDefault="00D32A5A" w:rsidP="00D32A5A">
            <w:pPr>
              <w:widowControl/>
              <w:jc w:val="center"/>
              <w:rPr>
                <w:rFonts w:ascii="ＭＳ 明朝" w:hAnsi="ＭＳ 明朝"/>
                <w:noProof/>
              </w:rPr>
            </w:pPr>
          </w:p>
          <w:p w:rsidR="00D32A5A" w:rsidRDefault="00D32A5A" w:rsidP="00D32A5A">
            <w:pPr>
              <w:widowControl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国籍</w:t>
            </w:r>
          </w:p>
          <w:p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</w:p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1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</w:p>
          <w:p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</w:p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 w:hint="eastAsia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655"/>
        </w:trPr>
        <w:tc>
          <w:tcPr>
            <w:tcW w:w="184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連絡先</w:t>
            </w:r>
          </w:p>
        </w:tc>
        <w:tc>
          <w:tcPr>
            <w:tcW w:w="4113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  <w:lang w:eastAsia="zh-CN"/>
              </w:rPr>
            </w:pPr>
            <w:r>
              <w:rPr>
                <w:rFonts w:ascii="ＭＳ 明朝" w:hAnsi="ＭＳ 明朝" w:hint="eastAsia"/>
                <w:noProof/>
                <w:lang w:eastAsia="zh-CN"/>
              </w:rPr>
              <w:t xml:space="preserve">携帯：　　　　 （　　　　  ）　　　　</w:t>
            </w:r>
          </w:p>
        </w:tc>
        <w:tc>
          <w:tcPr>
            <w:tcW w:w="4817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 w:hint="eastAsia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 xml:space="preserve">メール：　　　　　　　</w:t>
            </w: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540"/>
        </w:trPr>
        <w:tc>
          <w:tcPr>
            <w:tcW w:w="1844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学　歴</w:t>
            </w: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学校名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入学</w:t>
            </w:r>
          </w:p>
        </w:tc>
        <w:tc>
          <w:tcPr>
            <w:tcW w:w="2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卒業</w:t>
            </w: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1217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450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rPr>
                <w:rFonts w:ascii="ＭＳ 明朝" w:hAnsi="ＭＳ 明朝" w:hint="eastAsia"/>
                <w:noProof/>
                <w:lang w:eastAsia="zh-CN"/>
              </w:rPr>
            </w:pPr>
            <w:r>
              <w:rPr>
                <w:rFonts w:ascii="ＭＳ 明朝" w:hAnsi="ＭＳ 明朝" w:hint="eastAsia"/>
                <w:noProof/>
                <w:lang w:eastAsia="zh-CN"/>
              </w:rPr>
              <w:t xml:space="preserve">  　　 　　　　　　　　　　　　高等学校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rPr>
                <w:rFonts w:ascii="ＭＳ 明朝" w:hAnsi="ＭＳ 明朝" w:hint="eastAsia"/>
                <w:noProof/>
              </w:rPr>
            </w:pPr>
            <w:r>
              <w:rPr>
                <w:rFonts w:ascii="ＭＳ 明朝" w:hAnsi="ＭＳ 明朝" w:hint="eastAsia"/>
                <w:noProof/>
                <w:lang w:eastAsia="zh-CN"/>
              </w:rPr>
              <w:t xml:space="preserve">　　　</w:t>
            </w:r>
            <w:r>
              <w:rPr>
                <w:rFonts w:ascii="ＭＳ 明朝" w:hAnsi="ＭＳ 明朝" w:hint="eastAsia"/>
                <w:noProof/>
              </w:rPr>
              <w:t>年　　　月</w:t>
            </w:r>
          </w:p>
        </w:tc>
        <w:tc>
          <w:tcPr>
            <w:tcW w:w="2440" w:type="dxa"/>
            <w:gridSpan w:val="4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</w:p>
          <w:p w:rsidR="00D32A5A" w:rsidRDefault="00D32A5A" w:rsidP="00D32A5A">
            <w:pPr>
              <w:widowControl/>
              <w:jc w:val="left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 xml:space="preserve">　　　　年　　月</w:t>
            </w:r>
          </w:p>
          <w:p w:rsidR="00D32A5A" w:rsidRDefault="00D32A5A" w:rsidP="00D32A5A">
            <w:pPr>
              <w:spacing w:line="240" w:lineRule="exact"/>
              <w:rPr>
                <w:rFonts w:ascii="ＭＳ 明朝" w:hAnsi="ＭＳ 明朝" w:hint="eastAsia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517"/>
        </w:trPr>
        <w:tc>
          <w:tcPr>
            <w:tcW w:w="1844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2A5A" w:rsidRDefault="00D32A5A" w:rsidP="00A84BE0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履修希望科目</w:t>
            </w:r>
          </w:p>
        </w:tc>
        <w:tc>
          <w:tcPr>
            <w:tcW w:w="3622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科目名</w:t>
            </w:r>
          </w:p>
        </w:tc>
        <w:tc>
          <w:tcPr>
            <w:tcW w:w="88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単位数</w:t>
            </w:r>
          </w:p>
        </w:tc>
        <w:tc>
          <w:tcPr>
            <w:tcW w:w="2551" w:type="dxa"/>
            <w:gridSpan w:val="6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教員名</w:t>
            </w:r>
          </w:p>
        </w:tc>
        <w:tc>
          <w:tcPr>
            <w:tcW w:w="1873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備考</w:t>
            </w: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882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362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824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362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836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362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834"/>
        </w:trPr>
        <w:tc>
          <w:tcPr>
            <w:tcW w:w="1844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3622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884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6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846"/>
        </w:trPr>
        <w:tc>
          <w:tcPr>
            <w:tcW w:w="1844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/>
                <w:noProof/>
              </w:rPr>
            </w:pPr>
          </w:p>
        </w:tc>
        <w:tc>
          <w:tcPr>
            <w:tcW w:w="3622" w:type="dxa"/>
            <w:gridSpan w:val="3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884" w:type="dxa"/>
            <w:gridSpan w:val="2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2551" w:type="dxa"/>
            <w:gridSpan w:val="6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  <w:tc>
          <w:tcPr>
            <w:tcW w:w="1873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D32A5A" w:rsidRDefault="00D32A5A" w:rsidP="00D32A5A">
            <w:pPr>
              <w:spacing w:line="240" w:lineRule="exact"/>
              <w:jc w:val="left"/>
              <w:rPr>
                <w:rFonts w:ascii="ＭＳ 明朝" w:hAnsi="ＭＳ 明朝"/>
                <w:noProof/>
              </w:rPr>
            </w:pP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455"/>
        </w:trPr>
        <w:tc>
          <w:tcPr>
            <w:tcW w:w="10774" w:type="dxa"/>
            <w:gridSpan w:val="1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D32A5A" w:rsidRDefault="00D32A5A" w:rsidP="00D32A5A">
            <w:pPr>
              <w:spacing w:line="240" w:lineRule="exact"/>
              <w:jc w:val="center"/>
              <w:rPr>
                <w:rFonts w:ascii="ＭＳ 明朝" w:hAnsi="ＭＳ 明朝" w:hint="eastAsia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 xml:space="preserve">　　登　録　期　間　　※記入しないでください。</w:t>
            </w:r>
          </w:p>
        </w:tc>
      </w:tr>
      <w:tr w:rsidR="00D32A5A" w:rsidTr="00A84B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CellMar>
            <w:top w:w="0" w:type="dxa"/>
            <w:bottom w:w="0" w:type="dxa"/>
          </w:tblCellMar>
        </w:tblPrEx>
        <w:trPr>
          <w:cantSplit/>
          <w:trHeight w:val="836"/>
        </w:trPr>
        <w:tc>
          <w:tcPr>
            <w:tcW w:w="10774" w:type="dxa"/>
            <w:gridSpan w:val="1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D32A5A" w:rsidRPr="00CD60C0" w:rsidRDefault="00D32A5A" w:rsidP="00D32A5A">
            <w:pPr>
              <w:spacing w:line="240" w:lineRule="exact"/>
              <w:ind w:firstLineChars="500" w:firstLine="1050"/>
              <w:rPr>
                <w:rFonts w:ascii="ＭＳ 明朝" w:hAnsi="ＭＳ 明朝" w:hint="eastAsia"/>
                <w:noProof/>
              </w:rPr>
            </w:pPr>
            <w:r>
              <w:rPr>
                <w:rFonts w:ascii="ＭＳ 明朝" w:hAnsi="ＭＳ 明朝" w:hint="eastAsia"/>
                <w:noProof/>
              </w:rPr>
              <w:t>年　　　　　月　　　　　日　　　　　～　　　　　　年　　　　　月　　　　日</w:t>
            </w:r>
          </w:p>
        </w:tc>
      </w:tr>
    </w:tbl>
    <w:p w:rsidR="00CB0368" w:rsidRPr="00CD60C0" w:rsidRDefault="00CB0368" w:rsidP="004D3381">
      <w:pPr>
        <w:rPr>
          <w:rFonts w:hint="eastAsia"/>
        </w:rPr>
      </w:pPr>
    </w:p>
    <w:sectPr w:rsidR="00CB0368" w:rsidRPr="00CD60C0" w:rsidSect="004C4E2B">
      <w:pgSz w:w="11906" w:h="16838" w:code="9"/>
      <w:pgMar w:top="397" w:right="964" w:bottom="397" w:left="96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09F6" w:rsidRDefault="004509F6" w:rsidP="00515E41">
      <w:r>
        <w:separator/>
      </w:r>
    </w:p>
  </w:endnote>
  <w:endnote w:type="continuationSeparator" w:id="0">
    <w:p w:rsidR="004509F6" w:rsidRDefault="004509F6" w:rsidP="00515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09F6" w:rsidRDefault="004509F6" w:rsidP="00515E41">
      <w:r>
        <w:separator/>
      </w:r>
    </w:p>
  </w:footnote>
  <w:footnote w:type="continuationSeparator" w:id="0">
    <w:p w:rsidR="004509F6" w:rsidRDefault="004509F6" w:rsidP="00515E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2"/>
  <w:drawingGridVerticalSpacing w:val="4"/>
  <w:displayHorizontalDrawingGridEvery w:val="0"/>
  <w:displayVerticalDrawingGridEvery w:val="2"/>
  <w:characterSpacingControl w:val="compressPunctuation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0NLY0MzAzNTU2NzRU0lEKTi0uzszPAykwrAUAVFhWDywAAAA="/>
  </w:docVars>
  <w:rsids>
    <w:rsidRoot w:val="00A44C0A"/>
    <w:rsid w:val="00031232"/>
    <w:rsid w:val="00042B4F"/>
    <w:rsid w:val="0006694A"/>
    <w:rsid w:val="00087661"/>
    <w:rsid w:val="00110A63"/>
    <w:rsid w:val="00195A45"/>
    <w:rsid w:val="001C561D"/>
    <w:rsid w:val="00336E53"/>
    <w:rsid w:val="0034594D"/>
    <w:rsid w:val="004509F6"/>
    <w:rsid w:val="004909B3"/>
    <w:rsid w:val="004952E6"/>
    <w:rsid w:val="004C4E2B"/>
    <w:rsid w:val="004D02A6"/>
    <w:rsid w:val="004D3381"/>
    <w:rsid w:val="004D4896"/>
    <w:rsid w:val="004E21AE"/>
    <w:rsid w:val="00515E41"/>
    <w:rsid w:val="0053128A"/>
    <w:rsid w:val="00547B71"/>
    <w:rsid w:val="00581394"/>
    <w:rsid w:val="006379FF"/>
    <w:rsid w:val="0065513F"/>
    <w:rsid w:val="00685E89"/>
    <w:rsid w:val="006D295F"/>
    <w:rsid w:val="006E090E"/>
    <w:rsid w:val="00704F8F"/>
    <w:rsid w:val="00752D5E"/>
    <w:rsid w:val="007653A0"/>
    <w:rsid w:val="00784F71"/>
    <w:rsid w:val="00816EED"/>
    <w:rsid w:val="008406AA"/>
    <w:rsid w:val="008644E2"/>
    <w:rsid w:val="008F2BBD"/>
    <w:rsid w:val="0094345B"/>
    <w:rsid w:val="009E24DD"/>
    <w:rsid w:val="00A44C0A"/>
    <w:rsid w:val="00A45A45"/>
    <w:rsid w:val="00A7336B"/>
    <w:rsid w:val="00A84BE0"/>
    <w:rsid w:val="00A922EF"/>
    <w:rsid w:val="00AE1A7B"/>
    <w:rsid w:val="00B13A03"/>
    <w:rsid w:val="00B740BA"/>
    <w:rsid w:val="00BC0518"/>
    <w:rsid w:val="00BC1646"/>
    <w:rsid w:val="00BC3607"/>
    <w:rsid w:val="00C65112"/>
    <w:rsid w:val="00CB0368"/>
    <w:rsid w:val="00CD032A"/>
    <w:rsid w:val="00CD60C0"/>
    <w:rsid w:val="00CF030B"/>
    <w:rsid w:val="00D32A5A"/>
    <w:rsid w:val="00D42C7A"/>
    <w:rsid w:val="00D60A6B"/>
    <w:rsid w:val="00D81FDD"/>
    <w:rsid w:val="00D97564"/>
    <w:rsid w:val="00E01836"/>
    <w:rsid w:val="00E95F25"/>
    <w:rsid w:val="00FB03DA"/>
    <w:rsid w:val="00FC3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  <w14:docId w14:val="7B89E063"/>
  <w15:chartTrackingRefBased/>
  <w15:docId w15:val="{E61E94EE-B51C-492A-9D12-4F6D9D15E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Body Text Indent"/>
    <w:basedOn w:val="a"/>
    <w:pPr>
      <w:spacing w:line="300" w:lineRule="exact"/>
      <w:ind w:firstLineChars="100" w:firstLine="210"/>
      <w:jc w:val="left"/>
    </w:pPr>
    <w:rPr>
      <w:rFonts w:ascii="ＭＳ 明朝" w:hAnsi="ＭＳ 明朝"/>
      <w:noProof/>
    </w:rPr>
  </w:style>
  <w:style w:type="paragraph" w:styleId="a4">
    <w:name w:val="Balloon Text"/>
    <w:basedOn w:val="a"/>
    <w:semiHidden/>
    <w:rsid w:val="00A922EF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515E4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515E41"/>
    <w:rPr>
      <w:kern w:val="2"/>
      <w:sz w:val="21"/>
      <w:szCs w:val="24"/>
    </w:rPr>
  </w:style>
  <w:style w:type="paragraph" w:styleId="a7">
    <w:name w:val="footer"/>
    <w:basedOn w:val="a"/>
    <w:link w:val="a8"/>
    <w:rsid w:val="00515E4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515E41"/>
    <w:rPr>
      <w:kern w:val="2"/>
      <w:sz w:val="21"/>
      <w:szCs w:val="24"/>
    </w:rPr>
  </w:style>
  <w:style w:type="character" w:styleId="a9">
    <w:name w:val="Placeholder Text"/>
    <w:basedOn w:val="a0"/>
    <w:uiPriority w:val="99"/>
    <w:semiHidden/>
    <w:rsid w:val="00D32A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4D884452B449CA9CD054C6339D94F7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A3168680-F785-45FB-816F-448988330044}"/>
      </w:docPartPr>
      <w:docPartBody>
        <w:p w:rsidR="00000000" w:rsidRDefault="00F029A9" w:rsidP="00F029A9">
          <w:pPr>
            <w:pStyle w:val="3D4D884452B449CA9CD054C6339D94F7"/>
          </w:pPr>
          <w:r w:rsidRPr="00D32A5A">
            <w:rPr>
              <w:rStyle w:val="a3"/>
              <w:rFonts w:hint="eastAsia"/>
              <w:sz w:val="24"/>
            </w:rPr>
            <w:t>アイテムを選択してください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29A9"/>
    <w:rsid w:val="00F02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029A9"/>
    <w:rPr>
      <w:color w:val="808080"/>
    </w:rPr>
  </w:style>
  <w:style w:type="paragraph" w:customStyle="1" w:styleId="3D4D884452B449CA9CD054C6339D94F7">
    <w:name w:val="3D4D884452B449CA9CD054C6339D94F7"/>
    <w:rsid w:val="00F029A9"/>
    <w:pPr>
      <w:widowControl w:val="0"/>
      <w:jc w:val="both"/>
    </w:pPr>
    <w:rPr>
      <w:rFonts w:ascii="Century" w:eastAsia="ＭＳ 明朝" w:hAnsi="Century" w:cs="Times New Roman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B58865-AEFB-461C-A72A-3F313A619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27</Words>
  <Characters>231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Ａ票</vt:lpstr>
      <vt:lpstr>Ａ票</vt:lpstr>
    </vt:vector>
  </TitlesOfParts>
  <Company>創価大学</Company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Ａ票</dc:title>
  <dc:subject/>
  <dc:creator>hisako</dc:creator>
  <cp:keywords/>
  <dc:description/>
  <cp:lastModifiedBy>下山 敏明</cp:lastModifiedBy>
  <cp:revision>6</cp:revision>
  <cp:lastPrinted>2009-08-18T01:58:00Z</cp:lastPrinted>
  <dcterms:created xsi:type="dcterms:W3CDTF">2022-09-30T06:47:00Z</dcterms:created>
  <dcterms:modified xsi:type="dcterms:W3CDTF">2022-09-30T07:09:00Z</dcterms:modified>
</cp:coreProperties>
</file>